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Italy</w:t>
      </w:r>
      <w:r>
        <w:t xml:space="preserve"> </w:t>
      </w:r>
      <w:r>
        <w:t xml:space="preserve">Rome</w:t>
      </w:r>
    </w:p>
    <w:bookmarkStart w:id="21" w:name="internship-application-letter"/>
    <w:p>
      <w:pPr>
        <w:pStyle w:val="Heading1"/>
      </w:pPr>
      <w:r>
        <w:t xml:space="preserve">Internship Application Letter</w:t>
      </w:r>
    </w:p>
    <w:bookmarkStart w:id="20" w:name="marketing-manager-internship-position"/>
    <w:p>
      <w:pPr>
        <w:pStyle w:val="Heading2"/>
      </w:pPr>
      <w:r>
        <w:t xml:space="preserve">Marketing Manager Internship Position</w:t>
      </w:r>
    </w:p>
    <w:p>
      <w:pPr>
        <w:pStyle w:val="FirstParagraph"/>
      </w:pPr>
      <w:r>
        <w:t xml:space="preserve">Elena Bianchi | Via Flaminia 345, 00196 Roma, Italy | +39 348 7654321 | elena.bianchi@email.it</w:t>
      </w:r>
    </w:p>
    <w:bookmarkEnd w:id="20"/>
    <w:bookmarkEnd w:id="21"/>
    <w:p>
      <w:pPr>
        <w:pStyle w:val="BodyText"/>
      </w:pPr>
      <w:r>
        <w:t xml:space="preserve">Hiring Manager</w:t>
      </w:r>
      <w:r>
        <w:br/>
      </w:r>
      <w:r>
        <w:t xml:space="preserve">Marketing Department</w:t>
      </w:r>
      <w:r>
        <w:br/>
      </w:r>
      <w:r>
        <w:t xml:space="preserve">Innovate Italia S.p.A.</w:t>
      </w:r>
      <w:r>
        <w:br/>
      </w:r>
      <w:r>
        <w:t xml:space="preserve">Piazza Venezia, 100</w:t>
      </w:r>
      <w:r>
        <w:br/>
      </w:r>
      <w:r>
        <w:t xml:space="preserve">00186 Roma, Italy</w:t>
      </w:r>
    </w:p>
    <w:p>
      <w:pPr>
        <w:pStyle w:val="BodyText"/>
      </w:pPr>
      <w:r>
        <w:t xml:space="preserve">Dear Hiring Manager,</w:t>
      </w:r>
    </w:p>
    <w:p>
      <w:pPr>
        <w:pStyle w:val="BodyText"/>
      </w:pPr>
      <w:r>
        <w:t xml:space="preserve">I am writing this Internship Application Letter to express my enthusiastic interest in the Marketing Manager Internship position at Innovate Italia S.p.A., a company I have long admired for its innovative approach to digital transformation within the vibrant business ecosystem of Italy Rome. As a recent graduate with a Master's degree in International Marketing from Luiss Guido Carli University, I have meticulously prepared myself to contribute meaningfully to your team while immersing myself in the dynamic marketing landscape of one of Europe's most culturally rich and economically influential cities. This opportunity represents not merely an internship but a strategic step toward building my professional identity within Italy Rome's competitive market environment.</w:t>
      </w:r>
    </w:p>
    <w:p>
      <w:pPr>
        <w:pStyle w:val="BodyText"/>
      </w:pPr>
      <w:r>
        <w:t xml:space="preserve">My academic journey has been intentionally designed to align with the specific demands of modern marketing in Italy Rome. Courses such as "Digital Marketing Strategy in Mediterranean Markets," "Consumer Behavior Analysis Across European Cultures," and "Cultural Intelligence for Global Brands" have equipped me with both theoretical frameworks and practical tools essential for success in this role. During my master's program, I led a capstone project analyzing consumer engagement patterns among young professionals in Rome, which revealed how deeply cultural nuances influence marketing effectiveness. For instance, our research demonstrated that Instagram campaigns featuring local Roman landmarks like the Pantheon or Trastevere's cobblestone streets generated 37% higher engagement than generic urban visuals—insights directly transferable to your upcoming campaign for Italian artisanal food products.</w:t>
      </w:r>
    </w:p>
    <w:p>
      <w:pPr>
        <w:pStyle w:val="BodyText"/>
      </w:pPr>
      <w:r>
        <w:t xml:space="preserve">What truly ignites my passion for this Marketing Manager Internship is the unique confluence of historical depth and contemporary innovation that defines Italy Rome. Having lived in Rome since childhood, I understand how to navigate its complex social fabric—from the traditional trattorias in Monti district to the cutting-edge tech incubators near Foro Italico. This cultural fluency allows me to anticipate consumer reactions that might escape a less immersed professional. In my previous internship at Roma Marketing Collective, I developed a campaign for an eco-friendly fashion startup that leveraged Rome's UNESCO heritage sites as storytelling backdrops. The initiative increased their social media engagement by 62% while maintaining authentic local resonance—a testament to the power of culturally attuned marketing strategy in Italy Rome.</w:t>
      </w:r>
    </w:p>
    <w:p>
      <w:pPr>
        <w:pStyle w:val="BodyText"/>
      </w:pPr>
      <w:r>
        <w:t xml:space="preserve">I am particularly drawn to Innovate Italia S.p.A.'s recent pivot toward sustainable tourism initiatives, which aligns perfectly with my professional philosophy. Having studied the EU Green Deal's implications for Italian SMEs, I recognize that your "Rome Reimagined" project isn't just about promoting tourism—it's about redefining cultural heritage as a catalyst for responsible economic growth. I propose integrating AI-driven personalization with Rome's historical narrative: imagine an app that suggests hidden gems based on users' interests, from Renaissance art to authentic gelato experiences, all while highlighting local artisans who benefit from each visit. This approach could transform how international tourists engage with Italy Rome while creating measurable ROI for your clients.</w:t>
      </w:r>
    </w:p>
    <w:p>
      <w:pPr>
        <w:pStyle w:val="BodyText"/>
      </w:pPr>
      <w:r>
        <w:t xml:space="preserve">My technical proficiency complements this strategic vision. I am certified in Google Analytics 4 and Meta Blueprint, with hands-on experience managing $50K+ monthly ad budgets for Italian SMEs across Facebook, Instagram, and TikTok platforms. During a semester abroad at Sapienza University's digital marketing lab, I collaborated on an AR project that let users virtually "visit" Roman ruins through their smartphones—a concept we later presented to the Rome Tourism Board. This experience demonstrated my ability to translate technological innovation into culturally relevant marketing solutions, directly addressing the evolving needs of today's Marketing Manager roles in Italy Rome.</w:t>
      </w:r>
    </w:p>
    <w:p>
      <w:pPr>
        <w:pStyle w:val="BodyText"/>
      </w:pPr>
      <w:r>
        <w:t xml:space="preserve">What sets me apart is my commitment to continuous cultural learning. I regularly attend "Caffè con i Brand" networking events hosted by Associazione Italiana Marketing, where industry leaders dissect emerging trends like the rise of "Slow Commerce" in Italian retail. I've also mastered conversational Italian through immersion—while my professional fluency allows me to draft press releases and client reports in both English and Italian. This linguistic versatility is crucial when developing campaigns that resonate across Italy Rome's diverse demographic segments, from Gen Z influencers in Ostiense to traditional business owners on Via del Corso.</w:t>
      </w:r>
    </w:p>
    <w:p>
      <w:pPr>
        <w:pStyle w:val="BodyText"/>
      </w:pPr>
      <w:r>
        <w:t xml:space="preserve">I am equally prepared for the logistical realities of working in Italy Rome. I possess a valid EU driver's license and am familiar with navigating the city's complex public transport system (including the Metro Line A that connects key business districts). My apartment in Testaccio offers easy access to major marketing hubs while immersing me in authentic Roman culture—a living laboratory for understanding consumer behavior firsthand. I understand that succeeding as a Marketing Manager Intern here requires not just skills but a genuine connection to Rome's rhythm: the morning espresso ritual, the evening passeggiata, and how these shape purchasing decisions across generations.</w:t>
      </w:r>
    </w:p>
    <w:p>
      <w:pPr>
        <w:pStyle w:val="BodyText"/>
      </w:pPr>
      <w:r>
        <w:t xml:space="preserve">My motivation extends beyond professional development; it's deeply personal. Growing up near Piazza Navona, I've witnessed how marketing can transform neighborhood identities—how a well-executed campaign for "Rome Food Week" revitalized small bakeries in San Lorenzo. This tangible impact is why I seek this Internship Application Letter opportunity: to contribute to that same transformative power while learning from Innovate Italia S.p.A.'s renowned team. I am eager to bring my passion for cultural marketing, analytical rigor, and authentic Roman perspective to your esteemed company.</w:t>
      </w:r>
    </w:p>
    <w:p>
      <w:pPr>
        <w:pStyle w:val="BodyText"/>
      </w:pPr>
      <w:r>
        <w:t xml:space="preserve">I would welcome the opportunity to discuss how my background in digital strategy, cultural intelligence, and hands-on campaign execution align with Innovate Italia S.p.A.'s vision for the future of marketing in Italy Rome. I have attached my detailed portfolio showcasing projects from my academic and professional journey, including a complete case study on our AR tourism initiative. Thank you for considering my application; I look forward to discussing how I can contribute to your team's success as a Marketing Manager Intern.</w:t>
      </w:r>
    </w:p>
    <w:p>
      <w:pPr>
        <w:pStyle w:val="BodyText"/>
      </w:pPr>
      <w:r>
        <w:t xml:space="preserve">Sincerely,</w:t>
      </w:r>
    </w:p>
    <w:p>
      <w:pPr>
        <w:pStyle w:val="BodyText"/>
      </w:pPr>
      <w:r>
        <w:t xml:space="preserve">Elena Bianch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 in Italy Rome</dc:title>
  <dc:creator/>
  <cp:keywords/>
  <dcterms:created xsi:type="dcterms:W3CDTF">2026-07-21T06:45:15Z</dcterms:created>
  <dcterms:modified xsi:type="dcterms:W3CDTF">2026-07-21T06:45:15Z</dcterms:modified>
</cp:coreProperties>
</file>

<file path=docProps/custom.xml><?xml version="1.0" encoding="utf-8"?>
<Properties xmlns="http://schemas.openxmlformats.org/officeDocument/2006/custom-properties" xmlns:vt="http://schemas.openxmlformats.org/officeDocument/2006/docPropsVTypes"/>
</file>